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เสียงไมค์จากห้อง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ทดสอบ 1 2 3 4 5 ข้อมูล ถูกต้อง หลักการพูด ทดสอบครับทดสอบ 1234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เสียงไมค์จากห้อง 2</dc:title>
  <dc:creator/>
  <cp:keywords/>
  <dcterms:created xsi:type="dcterms:W3CDTF">2022-08-15T17:04:37Z</dcterms:created>
  <dcterms:modified xsi:type="dcterms:W3CDTF">2022-08-15T17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สิงหาคม 2565 เวลา 15.15 น.</vt:lpwstr>
  </property>
  <property fmtid="{D5CDD505-2E9C-101B-9397-08002B2CF9AE}" pid="3" name="subtitle">
    <vt:lpwstr/>
  </property>
</Properties>
</file>